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442E" w:rsidRDefault="00C13CD7">
      <w:pPr>
        <w:pStyle w:val="Titre"/>
      </w:pPr>
      <w:bookmarkStart w:id="0" w:name="_GoBack"/>
      <w:bookmarkEnd w:id="0"/>
      <w:r>
        <w:t>Atelier 2</w:t>
      </w:r>
    </w:p>
    <w:p w:rsidR="00C5442E" w:rsidRDefault="00C13CD7">
      <w:pPr>
        <w:pStyle w:val="Author"/>
      </w:pPr>
      <w:r>
        <w:t>Eva Pimont</w:t>
      </w:r>
    </w:p>
    <w:p w:rsidR="00C5442E" w:rsidRDefault="00C13CD7">
      <w:pPr>
        <w:pStyle w:val="Date"/>
      </w:pPr>
      <w:r>
        <w:t>15/10/2019</w:t>
      </w:r>
    </w:p>
    <w:p w:rsidR="00C5442E" w:rsidRDefault="00C13CD7">
      <w:pPr>
        <w:pStyle w:val="Titre2"/>
      </w:pPr>
      <w:bookmarkStart w:id="1" w:name="r-markdown"/>
      <w:r>
        <w:t>R Markdown</w:t>
      </w:r>
      <w:bookmarkEnd w:id="1"/>
    </w:p>
    <w:p w:rsidR="00C5442E" w:rsidRDefault="00C13CD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Lienhypertexte"/>
          </w:rPr>
          <w:t>http://rmarkdown.rstudio.com</w:t>
        </w:r>
      </w:hyperlink>
      <w:r>
        <w:t>.</w:t>
      </w:r>
    </w:p>
    <w:p w:rsidR="00C5442E" w:rsidRDefault="00C13CD7">
      <w:pPr>
        <w:pStyle w:val="Corpsdetexte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5442E" w:rsidRDefault="00C13CD7">
      <w:pPr>
        <w:pStyle w:val="Corpsdetexte"/>
      </w:pPr>
      <w:r>
        <w:t>Les principaux types de vecteurs</w:t>
      </w:r>
    </w:p>
    <w:p w:rsidR="00C5442E" w:rsidRDefault="00C13CD7">
      <w:pPr>
        <w:pStyle w:val="Corpsdetexte"/>
      </w:pPr>
      <w:r>
        <w:t>Dans R, il existe quatre types fondament</w:t>
      </w:r>
      <w:r>
        <w:t>aux de vecteurs :</w:t>
      </w:r>
    </w:p>
    <w:p w:rsidR="00C5442E" w:rsidRDefault="00C13CD7">
      <w:pPr>
        <w:pStyle w:val="Compact"/>
        <w:numPr>
          <w:ilvl w:val="0"/>
          <w:numId w:val="2"/>
        </w:numPr>
      </w:pPr>
      <w:r>
        <w:t>les nombres réels (c’est-à-dire les nombres décimaux que nous utilisons au quotidien),</w:t>
      </w:r>
    </w:p>
    <w:p w:rsidR="00C5442E" w:rsidRDefault="00C13CD7">
      <w:pPr>
        <w:pStyle w:val="Compact"/>
        <w:numPr>
          <w:ilvl w:val="0"/>
          <w:numId w:val="2"/>
        </w:numPr>
      </w:pPr>
      <w:r>
        <w:t>les nombres entiers,</w:t>
      </w:r>
    </w:p>
    <w:p w:rsidR="00C5442E" w:rsidRDefault="00C13CD7">
      <w:pPr>
        <w:pStyle w:val="Compact"/>
        <w:numPr>
          <w:ilvl w:val="0"/>
          <w:numId w:val="2"/>
        </w:numPr>
      </w:pPr>
      <w:r>
        <w:t>les chaînes de caratères (qui correspondent à du texte) et</w:t>
      </w:r>
    </w:p>
    <w:p w:rsidR="00C5442E" w:rsidRDefault="00C13CD7">
      <w:pPr>
        <w:pStyle w:val="Compact"/>
        <w:numPr>
          <w:ilvl w:val="0"/>
          <w:numId w:val="2"/>
        </w:numPr>
      </w:pPr>
      <w:r>
        <w:t>les valeurs logiques ou valeurs booléennes, à savoir “vrai” ou “faux”.</w:t>
      </w:r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C5442E" w:rsidRDefault="00C13CD7">
      <w:pPr>
        <w:pStyle w:val="SourceCode"/>
      </w:pPr>
      <w:r>
        <w:rPr>
          <w:rStyle w:val="VerbatimChar"/>
        </w:rPr>
        <w:t>## [1] 1 2 3</w:t>
      </w:r>
    </w:p>
    <w:p w:rsidR="00C5442E" w:rsidRDefault="00C13CD7">
      <w:pPr>
        <w:pStyle w:val="FirstParagraph"/>
      </w:pPr>
      <w:r>
        <w:t>[1] 1 2 3</w:t>
      </w:r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:rsidR="00C5442E" w:rsidRDefault="00C13CD7">
      <w:pPr>
        <w:pStyle w:val="SourceCode"/>
      </w:pPr>
      <w:r>
        <w:rPr>
          <w:rStyle w:val="VerbatimChar"/>
        </w:rPr>
        <w:t>## [1] 5</w:t>
      </w:r>
    </w:p>
    <w:p w:rsidR="00C5442E" w:rsidRDefault="00C13CD7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x)</w:t>
      </w:r>
    </w:p>
    <w:p w:rsidR="00C5442E" w:rsidRDefault="00C13CD7">
      <w:pPr>
        <w:pStyle w:val="SourceCode"/>
      </w:pPr>
      <w:r>
        <w:rPr>
          <w:rStyle w:val="VerbatimChar"/>
        </w:rPr>
        <w:t>## [1] 2.891081</w:t>
      </w:r>
    </w:p>
    <w:p w:rsidR="00C5442E" w:rsidRDefault="00C13CD7">
      <w:pPr>
        <w:pStyle w:val="Titre2"/>
      </w:pPr>
      <w:bookmarkStart w:id="2" w:name="including-plots"/>
      <w:r>
        <w:t>Including Plots</w:t>
      </w:r>
      <w:bookmarkEnd w:id="2"/>
    </w:p>
    <w:p w:rsidR="00C5442E" w:rsidRDefault="00C13CD7">
      <w:pPr>
        <w:pStyle w:val="FirstParagraph"/>
      </w:pPr>
      <w:r>
        <w:t>You can also embed plots, for example:</w:t>
      </w:r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KeywordTok"/>
        </w:rPr>
        <w:t>log</w:t>
      </w:r>
      <w:r>
        <w:rPr>
          <w:rStyle w:val="NormalTok"/>
        </w:rPr>
        <w:t>(x)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C5442E" w:rsidRDefault="00C13C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elier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2E" w:rsidRDefault="00C13CD7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C5442E" w:rsidRDefault="00C13CD7">
      <w:pPr>
        <w:pStyle w:val="SourceCode"/>
      </w:pPr>
      <w:r>
        <w:rPr>
          <w:rStyle w:val="VerbatimChar"/>
        </w:rPr>
        <w:t>## [1] 1 2 3</w:t>
      </w:r>
    </w:p>
    <w:p w:rsidR="00C5442E" w:rsidRDefault="00C13CD7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x)</w:t>
      </w:r>
    </w:p>
    <w:p w:rsidR="00C5442E" w:rsidRDefault="00C13CD7">
      <w:pPr>
        <w:pStyle w:val="SourceCode"/>
      </w:pPr>
      <w:r>
        <w:rPr>
          <w:rStyle w:val="VerbatimChar"/>
        </w:rPr>
        <w:t>## [1] "numeric"</w:t>
      </w:r>
    </w:p>
    <w:p w:rsidR="00C5442E" w:rsidRDefault="00C13CD7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</w:t>
      </w:r>
    </w:p>
    <w:p w:rsidR="00C5442E" w:rsidRDefault="00C13CD7">
      <w:pPr>
        <w:pStyle w:val="SourceCode"/>
      </w:pPr>
      <w:r>
        <w:rPr>
          <w:rStyle w:val="VerbatimChar"/>
        </w:rPr>
        <w:t>## [1] 1.414214 1.732051 2.236068</w:t>
      </w:r>
    </w:p>
    <w:p w:rsidR="00C5442E" w:rsidRDefault="00C13CD7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y)</w:t>
      </w:r>
    </w:p>
    <w:p w:rsidR="00C5442E" w:rsidRDefault="00C13CD7">
      <w:pPr>
        <w:pStyle w:val="SourceCode"/>
      </w:pPr>
      <w:r>
        <w:rPr>
          <w:rStyle w:val="VerbatimChar"/>
        </w:rPr>
        <w:t>## [1] "numeric"</w:t>
      </w:r>
    </w:p>
    <w:p w:rsidR="00C5442E" w:rsidRDefault="00C13CD7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pito"</w:t>
      </w:r>
      <w:r>
        <w:rPr>
          <w:rStyle w:val="NormalTok"/>
        </w:rPr>
        <w:t>,</w:t>
      </w:r>
      <w:r>
        <w:rPr>
          <w:rStyle w:val="StringTok"/>
        </w:rPr>
        <w:t>"juanito"</w:t>
      </w:r>
      <w:r>
        <w:rPr>
          <w:rStyle w:val="NormalTok"/>
        </w:rPr>
        <w:t>,</w:t>
      </w:r>
      <w:r>
        <w:rPr>
          <w:rStyle w:val="StringTok"/>
        </w:rPr>
        <w:t>"jorgi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:rsidR="00C5442E" w:rsidRDefault="00C13CD7">
      <w:pPr>
        <w:pStyle w:val="SourceCode"/>
      </w:pPr>
      <w:r>
        <w:rPr>
          <w:rStyle w:val="VerbatimChar"/>
        </w:rPr>
        <w:t>## [1] "pepito"  "juanito" "jorgito"</w:t>
      </w:r>
    </w:p>
    <w:p w:rsidR="00C5442E" w:rsidRDefault="00C13CD7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z)</w:t>
      </w:r>
    </w:p>
    <w:p w:rsidR="00C5442E" w:rsidRDefault="00C13CD7">
      <w:pPr>
        <w:pStyle w:val="SourceCode"/>
      </w:pPr>
      <w:r>
        <w:rPr>
          <w:rStyle w:val="VerbatimChar"/>
        </w:rPr>
        <w:t>## [1] "character"</w:t>
      </w:r>
    </w:p>
    <w:p w:rsidR="00C5442E" w:rsidRDefault="00C13CD7">
      <w:pPr>
        <w:pStyle w:val="Titre2"/>
      </w:pPr>
      <w:bookmarkStart w:id="3" w:name="fonction-rep"/>
      <w:r>
        <w:lastRenderedPageBreak/>
        <w:t>Fonction rep()</w:t>
      </w:r>
      <w:bookmarkEnd w:id="3"/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pepito"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C5442E" w:rsidRDefault="00C13CD7">
      <w:pPr>
        <w:pStyle w:val="SourceCode"/>
      </w:pPr>
      <w:r>
        <w:rPr>
          <w:rStyle w:val="VerbatimChar"/>
        </w:rPr>
        <w:t>##  [1] "pepito" "pepito" "pepito" "pepito" "pepito" "pepito" "pepito"</w:t>
      </w:r>
      <w:r>
        <w:br/>
      </w:r>
      <w:r>
        <w:rPr>
          <w:rStyle w:val="VerbatimChar"/>
        </w:rPr>
        <w:t>##  [8] "pepito" "pepito" "pepito"</w:t>
      </w:r>
    </w:p>
    <w:p w:rsidR="00C5442E" w:rsidRDefault="00C13CD7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:rsidR="00C5442E" w:rsidRDefault="00C13CD7">
      <w:pPr>
        <w:pStyle w:val="SourceCode"/>
      </w:pPr>
      <w:r>
        <w:rPr>
          <w:rStyle w:val="VerbatimChar"/>
        </w:rPr>
        <w:t>##  [1] 1.414214 1.732051 1.414214 1.732051 1.414214 1.732051 1.414214</w:t>
      </w:r>
      <w:r>
        <w:br/>
      </w:r>
      <w:r>
        <w:rPr>
          <w:rStyle w:val="VerbatimChar"/>
        </w:rPr>
        <w:t>##  [8] 1.732051 1.414214 1.732051</w:t>
      </w:r>
    </w:p>
    <w:p w:rsidR="00C5442E" w:rsidRDefault="00C13CD7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z</w:t>
      </w:r>
    </w:p>
    <w:p w:rsidR="00C5442E" w:rsidRDefault="00C13CD7">
      <w:pPr>
        <w:pStyle w:val="SourceCode"/>
      </w:pPr>
      <w:r>
        <w:rPr>
          <w:rStyle w:val="VerbatimChar"/>
        </w:rPr>
        <w:t>##   [1] "f" "f" "f" "f" "f" "f" "f" "f" "f" "f" "f" "f" "f" "f" "f" "f" "f"</w:t>
      </w:r>
      <w:r>
        <w:br/>
      </w:r>
      <w:r>
        <w:rPr>
          <w:rStyle w:val="VerbatimChar"/>
        </w:rPr>
        <w:t>##  [18] "f" "f" "f" "f" "f" "f" "f" "f" "h" "h" "h" "h" "h" "h" "h" "h" "h"</w:t>
      </w:r>
      <w:r>
        <w:br/>
      </w:r>
      <w:r>
        <w:rPr>
          <w:rStyle w:val="VerbatimChar"/>
        </w:rPr>
        <w:t>##  [35] "h" "h" "h" "h" "h" "h" "h" "h" "h" "h" "h" "h" "h" "h" "h" "h" "h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52] "h" "h" "h" "h" "h" "h" "h" "h" "h" "h" "h" "h" "h" "h" "h" "h" "h"</w:t>
      </w:r>
      <w:r>
        <w:br/>
      </w:r>
      <w:r>
        <w:rPr>
          <w:rStyle w:val="VerbatimChar"/>
        </w:rPr>
        <w:t>##  [69] "h" "h" "h" "h" "h" "h" "h" "h" "h" "h" "h" "h" "h" "h" "h" "h" "h"</w:t>
      </w:r>
      <w:r>
        <w:br/>
      </w:r>
      <w:r>
        <w:rPr>
          <w:rStyle w:val="VerbatimChar"/>
        </w:rPr>
        <w:t>##  [86] "h" "h" "h" "h" "h" "h" "h" "h" "h" "h" "h" "h" "h" "h" "h"</w:t>
      </w:r>
    </w:p>
    <w:p w:rsidR="00C5442E" w:rsidRDefault="00C13CD7">
      <w:pPr>
        <w:pStyle w:val="Titre2"/>
      </w:pPr>
      <w:bookmarkStart w:id="4" w:name="fonction-seq"/>
      <w:r>
        <w:t>Fonction seq()</w:t>
      </w:r>
      <w:bookmarkEnd w:id="4"/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to</w:t>
      </w:r>
      <w:r>
        <w:rPr>
          <w:rStyle w:val="DataTyp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x)</w:t>
      </w:r>
    </w:p>
    <w:p w:rsidR="00C5442E" w:rsidRDefault="00C13CD7">
      <w:pPr>
        <w:pStyle w:val="SourceCode"/>
      </w:pPr>
      <w:r>
        <w:rPr>
          <w:rStyle w:val="VerbatimChar"/>
        </w:rPr>
        <w:t>## [1] 2001</w:t>
      </w:r>
    </w:p>
    <w:p w:rsidR="00C5442E" w:rsidRDefault="00C13CD7">
      <w:pPr>
        <w:pStyle w:val="Titre2"/>
      </w:pPr>
      <w:bookmarkStart w:id="5" w:name="valeurs-manquantes"/>
      <w:r>
        <w:t>Valeurs manquantes</w:t>
      </w:r>
      <w:bookmarkEnd w:id="5"/>
    </w:p>
    <w:p w:rsidR="00C5442E" w:rsidRDefault="00C13CD7">
      <w:pPr>
        <w:pStyle w:val="SourceCode"/>
      </w:pPr>
      <w:r>
        <w:rPr>
          <w:rStyle w:val="NormalTok"/>
        </w:rPr>
        <w:t>tail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42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89</w:t>
      </w:r>
      <w:r>
        <w:rPr>
          <w:rStyle w:val="NormalTok"/>
        </w:rPr>
        <w:t>,</w:t>
      </w:r>
      <w:r>
        <w:rPr>
          <w:rStyle w:val="DecValTok"/>
        </w:rPr>
        <w:t>156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19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ille</w:t>
      </w:r>
    </w:p>
    <w:p w:rsidR="00C5442E" w:rsidRDefault="00C13CD7">
      <w:pPr>
        <w:pStyle w:val="SourceCode"/>
      </w:pPr>
      <w:r>
        <w:rPr>
          <w:rStyle w:val="VerbatimChar"/>
        </w:rPr>
        <w:t>## [1] 142  NA 189 156  NA 190</w:t>
      </w:r>
    </w:p>
    <w:p w:rsidR="00C5442E" w:rsidRDefault="00C13CD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aille,</w:t>
      </w:r>
      <w:r>
        <w:rPr>
          <w:rStyle w:val="DataTypeTok"/>
        </w:rPr>
        <w:t>na=</w:t>
      </w:r>
      <w:r>
        <w:rPr>
          <w:rStyle w:val="StringTok"/>
        </w:rPr>
        <w:t>"TRUE"</w:t>
      </w:r>
      <w:r>
        <w:rPr>
          <w:rStyle w:val="NormalTok"/>
        </w:rPr>
        <w:t>)</w:t>
      </w:r>
    </w:p>
    <w:p w:rsidR="00C5442E" w:rsidRDefault="00C13CD7">
      <w:pPr>
        <w:pStyle w:val="SourceCode"/>
      </w:pPr>
      <w:r>
        <w:rPr>
          <w:rStyle w:val="VerbatimChar"/>
        </w:rPr>
        <w:t>## [1] 169.25</w:t>
      </w:r>
    </w:p>
    <w:p w:rsidR="00C5442E" w:rsidRDefault="00C13CD7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taille,</w:t>
      </w:r>
      <w:r>
        <w:rPr>
          <w:rStyle w:val="DataTypeTok"/>
        </w:rPr>
        <w:t>na=</w:t>
      </w:r>
      <w:r>
        <w:rPr>
          <w:rStyle w:val="StringTok"/>
        </w:rPr>
        <w:t>"TRUE"</w:t>
      </w:r>
      <w:r>
        <w:rPr>
          <w:rStyle w:val="NormalTok"/>
        </w:rPr>
        <w:t>)</w:t>
      </w:r>
    </w:p>
    <w:p w:rsidR="00C5442E" w:rsidRDefault="00C13CD7">
      <w:pPr>
        <w:pStyle w:val="SourceCode"/>
      </w:pPr>
      <w:r>
        <w:rPr>
          <w:rStyle w:val="VerbatimChar"/>
        </w:rPr>
        <w:t>## [1] 24.07454</w:t>
      </w:r>
    </w:p>
    <w:p w:rsidR="00C5442E" w:rsidRDefault="00C13CD7">
      <w:pPr>
        <w:pStyle w:val="SourceCode"/>
      </w:pPr>
      <w:r>
        <w:rPr>
          <w:rStyle w:val="KeywordTok"/>
        </w:rPr>
        <w:t>is.na</w:t>
      </w:r>
      <w:r>
        <w:rPr>
          <w:rStyle w:val="NormalTok"/>
        </w:rPr>
        <w:t>(taille)</w:t>
      </w:r>
    </w:p>
    <w:p w:rsidR="00C5442E" w:rsidRDefault="00C13CD7">
      <w:pPr>
        <w:pStyle w:val="SourceCode"/>
      </w:pPr>
      <w:r>
        <w:rPr>
          <w:rStyle w:val="VerbatimChar"/>
        </w:rPr>
        <w:t>## [1] FALSE  TRUE FALSE FALSE  TRUE FALSE</w:t>
      </w:r>
    </w:p>
    <w:p w:rsidR="00C5442E" w:rsidRDefault="00C13CD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aille)</w:t>
      </w:r>
    </w:p>
    <w:p w:rsidR="00C5442E" w:rsidRDefault="00C13CD7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42.0   152.5   172.5   169.2   189.2   190.0       2</w:t>
      </w:r>
    </w:p>
    <w:p w:rsidR="00C5442E" w:rsidRDefault="00C13CD7">
      <w:pPr>
        <w:pStyle w:val="Titre2"/>
      </w:pPr>
      <w:bookmarkStart w:id="6" w:name="lopèrateur"/>
      <w:r>
        <w:lastRenderedPageBreak/>
        <w:t>L’opèrateur :</w:t>
      </w:r>
      <w:bookmarkEnd w:id="6"/>
    </w:p>
    <w:p w:rsidR="00C5442E" w:rsidRDefault="00C13CD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C5442E" w:rsidRDefault="00C13CD7">
      <w:pPr>
        <w:pStyle w:val="SourceCode"/>
      </w:pPr>
      <w:r>
        <w:rPr>
          <w:rStyle w:val="VerbatimChar"/>
        </w:rPr>
        <w:t>## [1] 100</w:t>
      </w:r>
    </w:p>
    <w:p w:rsidR="00C5442E" w:rsidRDefault="00C13CD7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30</w:t>
      </w:r>
      <w:r>
        <w:rPr>
          <w:rStyle w:val="NormalTok"/>
        </w:rPr>
        <w:t>]</w:t>
      </w:r>
    </w:p>
    <w:p w:rsidR="00C5442E" w:rsidRDefault="00C13CD7">
      <w:pPr>
        <w:pStyle w:val="SourceCode"/>
      </w:pPr>
      <w:r>
        <w:rPr>
          <w:rStyle w:val="VerbatimChar"/>
        </w:rPr>
        <w:t>## [1] NA</w:t>
      </w:r>
    </w:p>
    <w:p w:rsidR="00C5442E" w:rsidRDefault="00C13CD7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30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]</w:t>
      </w:r>
    </w:p>
    <w:p w:rsidR="00C5442E" w:rsidRDefault="00C13CD7">
      <w:pPr>
        <w:pStyle w:val="SourceCode"/>
      </w:pPr>
      <w:r>
        <w:rPr>
          <w:rStyle w:val="VerbatimChar"/>
        </w:rPr>
        <w:t>##  [1] NA NA NA NA NA NA NA NA NA NA NA</w:t>
      </w:r>
    </w:p>
    <w:p w:rsidR="00C5442E" w:rsidRDefault="00C13CD7">
      <w:pPr>
        <w:pStyle w:val="SourceCode"/>
      </w:pPr>
      <w:r>
        <w:rPr>
          <w:rStyle w:val="DecValTok"/>
        </w:rPr>
        <w:t>30</w:t>
      </w:r>
      <w:r>
        <w:rPr>
          <w:rStyle w:val="OperatorTok"/>
        </w:rPr>
        <w:t>:</w:t>
      </w:r>
      <w:r>
        <w:rPr>
          <w:rStyle w:val="DecValTok"/>
        </w:rPr>
        <w:t>40</w:t>
      </w:r>
    </w:p>
    <w:p w:rsidR="00C5442E" w:rsidRDefault="00C13CD7">
      <w:pPr>
        <w:pStyle w:val="SourceCode"/>
      </w:pPr>
      <w:r>
        <w:rPr>
          <w:rStyle w:val="VerbatimChar"/>
        </w:rPr>
        <w:t>##  [1] 30 31 32 33 34 35 36 37 38 39 40</w:t>
      </w:r>
    </w:p>
    <w:p w:rsidR="00C5442E" w:rsidRDefault="00C13CD7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</w:p>
    <w:p w:rsidR="00C5442E" w:rsidRDefault="00C13CD7">
      <w:pPr>
        <w:pStyle w:val="SourceCode"/>
      </w:pPr>
      <w:r>
        <w:rPr>
          <w:rStyle w:val="VerbatimChar"/>
        </w:rPr>
        <w:t>##   [1]   1   2   3   4   5   6   7   8   9  10  11  12  13  14  15  16  17</w:t>
      </w:r>
      <w:r>
        <w:br/>
      </w:r>
      <w:r>
        <w:rPr>
          <w:rStyle w:val="VerbatimChar"/>
        </w:rPr>
        <w:t>##  [18]  18  19  20  21  22  23  24  25  26  27  28  29  30  31  32  33  34</w:t>
      </w:r>
      <w:r>
        <w:br/>
      </w:r>
      <w:r>
        <w:rPr>
          <w:rStyle w:val="VerbatimChar"/>
        </w:rPr>
        <w:t>##  [35]  35  36  37  38  39  40  41  42  43  44  45  46  47  48  49  50  51</w:t>
      </w:r>
      <w:r>
        <w:br/>
      </w:r>
      <w:r>
        <w:rPr>
          <w:rStyle w:val="VerbatimChar"/>
        </w:rPr>
        <w:t xml:space="preserve">##  [52]  52  53  54  55 </w:t>
      </w:r>
      <w:r>
        <w:rPr>
          <w:rStyle w:val="VerbatimChar"/>
        </w:rPr>
        <w:t xml:space="preserve"> 56  57  58  59  60  61  62  63  64  65  66  67  68</w:t>
      </w:r>
      <w:r>
        <w:br/>
      </w:r>
      <w:r>
        <w:rPr>
          <w:rStyle w:val="VerbatimChar"/>
        </w:rPr>
        <w:t>##  [69]  69  70  71  72  73  74  75  76  77  78  79  80  81  82  83  84  85</w:t>
      </w:r>
      <w:r>
        <w:br/>
      </w:r>
      <w:r>
        <w:rPr>
          <w:rStyle w:val="VerbatimChar"/>
        </w:rPr>
        <w:t>##  [86]  86  87  88  89  90  91  92  93  94  95  96  97  98  99 100</w:t>
      </w:r>
    </w:p>
    <w:p w:rsidR="00C5442E" w:rsidRDefault="00C13CD7">
      <w:pPr>
        <w:pStyle w:val="Titre2"/>
      </w:pPr>
      <w:bookmarkStart w:id="7" w:name="indexation-par-condition"/>
      <w:r>
        <w:t>Indexation par condition</w:t>
      </w:r>
      <w:bookmarkEnd w:id="7"/>
    </w:p>
    <w:p w:rsidR="00C5442E" w:rsidRDefault="00C13CD7">
      <w:pPr>
        <w:pStyle w:val="SourceCode"/>
      </w:pPr>
      <w:r>
        <w:rPr>
          <w:rStyle w:val="NormalTok"/>
        </w:rPr>
        <w:t>sex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e</w:t>
      </w:r>
    </w:p>
    <w:p w:rsidR="00C5442E" w:rsidRDefault="00C13CD7">
      <w:pPr>
        <w:pStyle w:val="SourceCode"/>
      </w:pPr>
      <w:r>
        <w:rPr>
          <w:rStyle w:val="VerbatimChar"/>
        </w:rPr>
        <w:t>##   [1] "f" "f" "f" "f" "f" "f" "f" "f" "f" "f" "f" "f" "f" "f" "f" "f" "f"</w:t>
      </w:r>
      <w:r>
        <w:br/>
      </w:r>
      <w:r>
        <w:rPr>
          <w:rStyle w:val="VerbatimChar"/>
        </w:rPr>
        <w:t>##  [18] "f" "f" "f" "f" "f" "f" "f" "f" "h" "h" "h" "h" "h" "h" "h" "h" "h"</w:t>
      </w:r>
      <w:r>
        <w:br/>
      </w:r>
      <w:r>
        <w:rPr>
          <w:rStyle w:val="VerbatimChar"/>
        </w:rPr>
        <w:t>##  [35] "h" "h" "h" "h" "h" "h" "h" "h" "h" "h" "h" "h" "h" "h" "h" "h" "h"</w:t>
      </w:r>
      <w:r>
        <w:br/>
      </w:r>
      <w:r>
        <w:rPr>
          <w:rStyle w:val="VerbatimChar"/>
        </w:rPr>
        <w:t>##  [52] "h" "h" "</w:t>
      </w:r>
      <w:r>
        <w:rPr>
          <w:rStyle w:val="VerbatimChar"/>
        </w:rPr>
        <w:t>h" "h" "h" "h" "h" "h" "h" "h" "h" "h" "h" "h" "h" "h" "h"</w:t>
      </w:r>
      <w:r>
        <w:br/>
      </w:r>
      <w:r>
        <w:rPr>
          <w:rStyle w:val="VerbatimChar"/>
        </w:rPr>
        <w:t>##  [69] "h" "h" "h" "h" "h" "h" "h" "h" "h" "h" "h" "h" "h" "h" "h" "h" "h"</w:t>
      </w:r>
      <w:r>
        <w:br/>
      </w:r>
      <w:r>
        <w:rPr>
          <w:rStyle w:val="VerbatimChar"/>
        </w:rPr>
        <w:t>##  [86] "h" "h" "h" "h" "h" "h" "h" "h" "h" "h" "h" "h" "h" "h" "h"</w:t>
      </w:r>
    </w:p>
    <w:p w:rsidR="00C5442E" w:rsidRDefault="00C13CD7">
      <w:pPr>
        <w:pStyle w:val="SourceCode"/>
      </w:pPr>
      <w:r>
        <w:rPr>
          <w:rStyle w:val="NormalTok"/>
        </w:rPr>
        <w:t>taille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6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ille</w:t>
      </w:r>
    </w:p>
    <w:p w:rsidR="00C5442E" w:rsidRDefault="00C13CD7">
      <w:pPr>
        <w:pStyle w:val="SourceCode"/>
      </w:pPr>
      <w:r>
        <w:rPr>
          <w:rStyle w:val="VerbatimChar"/>
        </w:rPr>
        <w:t>##   [1] 159.9751</w:t>
      </w:r>
      <w:r>
        <w:rPr>
          <w:rStyle w:val="VerbatimChar"/>
        </w:rPr>
        <w:t xml:space="preserve"> 169.1464 165.5398 157.9175 154.0340 164.6204 167.2038</w:t>
      </w:r>
      <w:r>
        <w:br/>
      </w:r>
      <w:r>
        <w:rPr>
          <w:rStyle w:val="VerbatimChar"/>
        </w:rPr>
        <w:t>##   [8] 159.4568 167.8977 167.5392 160.5758 158.9041 172.3509 161.8154</w:t>
      </w:r>
      <w:r>
        <w:br/>
      </w:r>
      <w:r>
        <w:rPr>
          <w:rStyle w:val="VerbatimChar"/>
        </w:rPr>
        <w:t>##  [15] 161.4450 164.6462 167.0821 157.6951 155.5816 159.1193 168.1887</w:t>
      </w:r>
      <w:r>
        <w:br/>
      </w:r>
      <w:r>
        <w:rPr>
          <w:rStyle w:val="VerbatimChar"/>
        </w:rPr>
        <w:t>##  [22] 160.7901 171.5375 166.7833 167.6531 170.7742 170</w:t>
      </w:r>
      <w:r>
        <w:rPr>
          <w:rStyle w:val="VerbatimChar"/>
        </w:rPr>
        <w:t>.8102 169.4650</w:t>
      </w:r>
      <w:r>
        <w:br/>
      </w:r>
      <w:r>
        <w:rPr>
          <w:rStyle w:val="VerbatimChar"/>
        </w:rPr>
        <w:t>##  [29] 158.5879 169.8828 166.8361 167.6679 163.0026 167.5022 173.8626</w:t>
      </w:r>
      <w:r>
        <w:br/>
      </w:r>
      <w:r>
        <w:rPr>
          <w:rStyle w:val="VerbatimChar"/>
        </w:rPr>
        <w:t>##  [36] 167.3709 166.7671 163.4797 161.8110 160.3036 166.4316 164.1818</w:t>
      </w:r>
      <w:r>
        <w:br/>
      </w:r>
      <w:r>
        <w:rPr>
          <w:rStyle w:val="VerbatimChar"/>
        </w:rPr>
        <w:t>##  [43] 155.8641 168.8424 156.3991 168.4088 174.3854 168.1860 169.0953</w:t>
      </w:r>
      <w:r>
        <w:br/>
      </w:r>
      <w:r>
        <w:rPr>
          <w:rStyle w:val="VerbatimChar"/>
        </w:rPr>
        <w:t>##  [50] 163.0874 162.607</w:t>
      </w:r>
      <w:r>
        <w:rPr>
          <w:rStyle w:val="VerbatimChar"/>
        </w:rPr>
        <w:t>5 166.0324 157.3853 162.2846 167.0648 169.9288</w:t>
      </w:r>
      <w:r>
        <w:br/>
      </w:r>
      <w:r>
        <w:rPr>
          <w:rStyle w:val="VerbatimChar"/>
        </w:rPr>
        <w:t>##  [57] 172.3289 166.4483 159.4261 154.9204 167.4575 167.0991 170.2198</w:t>
      </w:r>
      <w:r>
        <w:br/>
      </w:r>
      <w:r>
        <w:rPr>
          <w:rStyle w:val="VerbatimChar"/>
        </w:rPr>
        <w:t>##  [64] 171.1857 163.9443 169.8347 163.3010 159.9173 167.3512 165.6831</w:t>
      </w:r>
      <w:r>
        <w:br/>
      </w:r>
      <w:r>
        <w:rPr>
          <w:rStyle w:val="VerbatimChar"/>
        </w:rPr>
        <w:t>##  [71] 165.3065 163.7002 162.1115 174.7047 156.1865 157.8854 16</w:t>
      </w:r>
      <w:r>
        <w:rPr>
          <w:rStyle w:val="VerbatimChar"/>
        </w:rPr>
        <w:t>3.1889</w:t>
      </w:r>
      <w:r>
        <w:br/>
      </w:r>
      <w:r>
        <w:rPr>
          <w:rStyle w:val="VerbatimChar"/>
        </w:rPr>
        <w:lastRenderedPageBreak/>
        <w:t>##  [78] 162.8041 164.7376 164.6051 163.7004 162.8672 168.6234 165.4922</w:t>
      </w:r>
      <w:r>
        <w:br/>
      </w:r>
      <w:r>
        <w:rPr>
          <w:rStyle w:val="VerbatimChar"/>
        </w:rPr>
        <w:t>##  [85] 166.0146 162.9219 158.8783 165.8384 161.1935 165.3968 164.9948</w:t>
      </w:r>
      <w:r>
        <w:br/>
      </w:r>
      <w:r>
        <w:rPr>
          <w:rStyle w:val="VerbatimChar"/>
        </w:rPr>
        <w:t>##  [92] 154.3451 164.8690 172.6021 160.3084 164.3634 167.0228 169.1637</w:t>
      </w:r>
      <w:r>
        <w:br/>
      </w:r>
      <w:r>
        <w:rPr>
          <w:rStyle w:val="VerbatimChar"/>
        </w:rPr>
        <w:t>##  [99] 165.5908 167.4167</w:t>
      </w:r>
    </w:p>
    <w:p w:rsidR="00C5442E" w:rsidRDefault="00C13CD7">
      <w:pPr>
        <w:pStyle w:val="SourceCode"/>
      </w:pPr>
      <w:r>
        <w:rPr>
          <w:rStyle w:val="NormalTok"/>
        </w:rPr>
        <w:t>b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exe,taille)</w:t>
      </w:r>
      <w:r>
        <w:br/>
      </w:r>
      <w:r>
        <w:rPr>
          <w:rStyle w:val="NormalTok"/>
        </w:rPr>
        <w:t>taille.h &lt;-</w:t>
      </w:r>
      <w:r>
        <w:rPr>
          <w:rStyle w:val="StringTok"/>
        </w:rPr>
        <w:t xml:space="preserve"> </w:t>
      </w:r>
      <w:r>
        <w:rPr>
          <w:rStyle w:val="NormalTok"/>
        </w:rPr>
        <w:t>taille[sexe</w:t>
      </w:r>
      <w:r>
        <w:rPr>
          <w:rStyle w:val="OperatorTok"/>
        </w:rPr>
        <w:t>==</w:t>
      </w:r>
      <w:r>
        <w:rPr>
          <w:rStyle w:val="StringTok"/>
        </w:rPr>
        <w:t>"h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aille.h</w:t>
      </w:r>
    </w:p>
    <w:p w:rsidR="00C5442E" w:rsidRDefault="00C13CD7">
      <w:pPr>
        <w:pStyle w:val="SourceCode"/>
      </w:pPr>
      <w:r>
        <w:rPr>
          <w:rStyle w:val="VerbatimChar"/>
        </w:rPr>
        <w:t>##  [1] 170.7742 170.8102 169.4650 158.5879 169.8828 166.8361 167.6679</w:t>
      </w:r>
      <w:r>
        <w:br/>
      </w:r>
      <w:r>
        <w:rPr>
          <w:rStyle w:val="VerbatimChar"/>
        </w:rPr>
        <w:t>##  [8] 163.0026 167.5022 173.8626 167.3709 166.7671 163.4797 161.8110</w:t>
      </w:r>
      <w:r>
        <w:br/>
      </w:r>
      <w:r>
        <w:rPr>
          <w:rStyle w:val="VerbatimChar"/>
        </w:rPr>
        <w:t>## [15] 160.3036 166.4316 164.1818 155.8641 1</w:t>
      </w:r>
      <w:r>
        <w:rPr>
          <w:rStyle w:val="VerbatimChar"/>
        </w:rPr>
        <w:t>68.8424 156.3991 168.4088</w:t>
      </w:r>
      <w:r>
        <w:br/>
      </w:r>
      <w:r>
        <w:rPr>
          <w:rStyle w:val="VerbatimChar"/>
        </w:rPr>
        <w:t>## [22] 174.3854 168.1860 169.0953 163.0874 162.6075 166.0324 157.3853</w:t>
      </w:r>
      <w:r>
        <w:br/>
      </w:r>
      <w:r>
        <w:rPr>
          <w:rStyle w:val="VerbatimChar"/>
        </w:rPr>
        <w:t>## [29] 162.2846 167.0648 169.9288 172.3289 166.4483 159.4261 154.9204</w:t>
      </w:r>
      <w:r>
        <w:br/>
      </w:r>
      <w:r>
        <w:rPr>
          <w:rStyle w:val="VerbatimChar"/>
        </w:rPr>
        <w:t>## [36] 167.4575 167.0991 170.2198 171.1857 163.9443 169.8347 163.3010</w:t>
      </w:r>
      <w:r>
        <w:br/>
      </w:r>
      <w:r>
        <w:rPr>
          <w:rStyle w:val="VerbatimChar"/>
        </w:rPr>
        <w:t xml:space="preserve">## [43] 159.9173 </w:t>
      </w:r>
      <w:r>
        <w:rPr>
          <w:rStyle w:val="VerbatimChar"/>
        </w:rPr>
        <w:t>167.3512 165.6831 165.3065 163.7002 162.1115 174.7047</w:t>
      </w:r>
      <w:r>
        <w:br/>
      </w:r>
      <w:r>
        <w:rPr>
          <w:rStyle w:val="VerbatimChar"/>
        </w:rPr>
        <w:t>## [50] 156.1865 157.8854 163.1889 162.8041 164.7376 164.6051 163.7004</w:t>
      </w:r>
      <w:r>
        <w:br/>
      </w:r>
      <w:r>
        <w:rPr>
          <w:rStyle w:val="VerbatimChar"/>
        </w:rPr>
        <w:t>## [57] 162.8672 168.6234 165.4922 166.0146 162.9219 158.8783 165.8384</w:t>
      </w:r>
      <w:r>
        <w:br/>
      </w:r>
      <w:r>
        <w:rPr>
          <w:rStyle w:val="VerbatimChar"/>
        </w:rPr>
        <w:t>## [64] 161.1935 165.3968 164.9948 154.3451 164.8690 172.602</w:t>
      </w:r>
      <w:r>
        <w:rPr>
          <w:rStyle w:val="VerbatimChar"/>
        </w:rPr>
        <w:t>1 160.3084</w:t>
      </w:r>
      <w:r>
        <w:br/>
      </w:r>
      <w:r>
        <w:rPr>
          <w:rStyle w:val="VerbatimChar"/>
        </w:rPr>
        <w:t>## [71] 164.3634 167.0228 169.1637 165.5908 167.4167</w:t>
      </w:r>
    </w:p>
    <w:p w:rsidR="00C5442E" w:rsidRDefault="00C13CD7">
      <w:pPr>
        <w:pStyle w:val="SourceCode"/>
      </w:pPr>
      <w:r>
        <w:rPr>
          <w:rStyle w:val="NormalTok"/>
        </w:rPr>
        <w:t>taille.f &lt;-</w:t>
      </w:r>
      <w:r>
        <w:rPr>
          <w:rStyle w:val="StringTok"/>
        </w:rPr>
        <w:t xml:space="preserve"> </w:t>
      </w:r>
      <w:r>
        <w:rPr>
          <w:rStyle w:val="NormalTok"/>
        </w:rPr>
        <w:t>taille[sexe</w:t>
      </w:r>
      <w:r>
        <w:rPr>
          <w:rStyle w:val="OperatorTok"/>
        </w:rPr>
        <w:t>==</w:t>
      </w:r>
      <w:r>
        <w:rPr>
          <w:rStyle w:val="StringTok"/>
        </w:rPr>
        <w:t>"f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aille.f</w:t>
      </w:r>
    </w:p>
    <w:p w:rsidR="00C5442E" w:rsidRDefault="00C13CD7">
      <w:pPr>
        <w:pStyle w:val="SourceCode"/>
      </w:pPr>
      <w:r>
        <w:rPr>
          <w:rStyle w:val="VerbatimChar"/>
        </w:rPr>
        <w:t>##  [1] 159.9751 169.1464 165.5398 157.9175 154.0340 164.6204 167.2038</w:t>
      </w:r>
      <w:r>
        <w:br/>
      </w:r>
      <w:r>
        <w:rPr>
          <w:rStyle w:val="VerbatimChar"/>
        </w:rPr>
        <w:t>##  [8] 159.4568 167.8977 167.5392 160.5758 158.9041 172.3509 161.8154</w:t>
      </w:r>
      <w:r>
        <w:br/>
      </w:r>
      <w:r>
        <w:rPr>
          <w:rStyle w:val="VerbatimChar"/>
        </w:rPr>
        <w:t>## [15] 161</w:t>
      </w:r>
      <w:r>
        <w:rPr>
          <w:rStyle w:val="VerbatimChar"/>
        </w:rPr>
        <w:t>.4450 164.6462 167.0821 157.6951 155.5816 159.1193 168.1887</w:t>
      </w:r>
      <w:r>
        <w:br/>
      </w:r>
      <w:r>
        <w:rPr>
          <w:rStyle w:val="VerbatimChar"/>
        </w:rPr>
        <w:t>## [22] 160.7901 171.5375 166.7833 167.6531</w:t>
      </w:r>
    </w:p>
    <w:p w:rsidR="00C5442E" w:rsidRDefault="00C13CD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taille.h,taille,taille.f)</w:t>
      </w:r>
    </w:p>
    <w:p w:rsidR="00C5442E" w:rsidRDefault="00C13C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telier-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442E" w:rsidRDefault="00C13CD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aille)</w:t>
      </w:r>
    </w:p>
    <w:p w:rsidR="00C5442E" w:rsidRDefault="00C13CD7">
      <w:pPr>
        <w:pStyle w:val="SourceCode"/>
      </w:pPr>
      <w:r>
        <w:rPr>
          <w:rStyle w:val="VerbatimChar"/>
        </w:rPr>
        <w:t>## [1] 164.7176</w:t>
      </w:r>
    </w:p>
    <w:p w:rsidR="00C5442E" w:rsidRDefault="00C13CD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aille.f)</w:t>
      </w:r>
    </w:p>
    <w:p w:rsidR="00C5442E" w:rsidRDefault="00C13CD7">
      <w:pPr>
        <w:pStyle w:val="SourceCode"/>
      </w:pPr>
      <w:r>
        <w:rPr>
          <w:rStyle w:val="VerbatimChar"/>
        </w:rPr>
        <w:t>## [1] 163.4999</w:t>
      </w:r>
    </w:p>
    <w:p w:rsidR="00C5442E" w:rsidRDefault="00C13CD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aille.h)</w:t>
      </w:r>
    </w:p>
    <w:p w:rsidR="00C5442E" w:rsidRDefault="00C13CD7">
      <w:pPr>
        <w:pStyle w:val="SourceCode"/>
      </w:pPr>
      <w:r>
        <w:rPr>
          <w:rStyle w:val="VerbatimChar"/>
        </w:rPr>
        <w:t>## [1] 165.1235</w:t>
      </w:r>
    </w:p>
    <w:p w:rsidR="00C5442E" w:rsidRDefault="00C13CD7">
      <w:pPr>
        <w:pStyle w:val="SourceCode"/>
      </w:pPr>
      <w:r>
        <w:rPr>
          <w:rStyle w:val="NormalTok"/>
        </w:rPr>
        <w:t>sexe.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e[taill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6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xe.n</w:t>
      </w:r>
    </w:p>
    <w:p w:rsidR="00C5442E" w:rsidRDefault="00C13CD7">
      <w:pPr>
        <w:pStyle w:val="SourceCode"/>
      </w:pPr>
      <w:r>
        <w:rPr>
          <w:rStyle w:val="VerbatimChar"/>
        </w:rPr>
        <w:t>##  [1] "f" "f" "f" "f" "f" "f" "f" "f" "f" "f" "f" "f" "h" "h" "h" "h" "h"</w:t>
      </w:r>
      <w:r>
        <w:br/>
      </w:r>
      <w:r>
        <w:rPr>
          <w:rStyle w:val="VerbatimChar"/>
        </w:rPr>
        <w:t>## [18] "h" "h" "h" "h" "h" "h" "h" "h" "h" "h" "h" "h" "h" "h" "h" "h" "h"</w:t>
      </w:r>
      <w:r>
        <w:br/>
      </w:r>
      <w:r>
        <w:rPr>
          <w:rStyle w:val="VerbatimChar"/>
        </w:rPr>
        <w:t>## [35] "h" "h" "h" "h" "h" "h" "h"</w:t>
      </w:r>
    </w:p>
    <w:p w:rsidR="00C5442E" w:rsidRDefault="00C13CD7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exe.n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taille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:rsidR="00C5442E" w:rsidRDefault="00C13CD7">
      <w:pPr>
        <w:pStyle w:val="SourceCode"/>
      </w:pPr>
      <w:r>
        <w:rPr>
          <w:rStyle w:val="VerbatimChar"/>
        </w:rPr>
        <w:t>## sexe.n</w:t>
      </w:r>
      <w:r>
        <w:br/>
      </w:r>
      <w:r>
        <w:rPr>
          <w:rStyle w:val="VerbatimChar"/>
        </w:rPr>
        <w:t xml:space="preserve">##  f  h </w:t>
      </w:r>
      <w:r>
        <w:br/>
      </w:r>
      <w:r>
        <w:rPr>
          <w:rStyle w:val="VerbatimChar"/>
        </w:rPr>
        <w:t>## 12 29</w:t>
      </w:r>
    </w:p>
    <w:p w:rsidR="00C5442E" w:rsidRDefault="00C13CD7">
      <w:pPr>
        <w:pStyle w:val="FirstParagraph"/>
      </w:pPr>
      <w:r>
        <w:t>```</w:t>
      </w:r>
    </w:p>
    <w:sectPr w:rsidR="00C5442E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3CD7" w:rsidRDefault="00C13CD7">
      <w:pPr>
        <w:spacing w:after="0"/>
      </w:pPr>
      <w:r>
        <w:separator/>
      </w:r>
    </w:p>
  </w:endnote>
  <w:endnote w:type="continuationSeparator" w:id="0">
    <w:p w:rsidR="00C13CD7" w:rsidRDefault="00C13C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3CD7" w:rsidRDefault="00C13CD7">
      <w:r>
        <w:separator/>
      </w:r>
    </w:p>
  </w:footnote>
  <w:footnote w:type="continuationSeparator" w:id="0">
    <w:p w:rsidR="00C13CD7" w:rsidRDefault="00C13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F8605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21A8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B2D46"/>
    <w:rsid w:val="00784D58"/>
    <w:rsid w:val="008D6863"/>
    <w:rsid w:val="00B86B75"/>
    <w:rsid w:val="00BC48D5"/>
    <w:rsid w:val="00C13CD7"/>
    <w:rsid w:val="00C36279"/>
    <w:rsid w:val="00C544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8A19167-73D5-4BB5-9F74-8C125B220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semiHidden/>
    <w:unhideWhenUsed/>
    <w:rsid w:val="006B2D4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6B2D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82</Words>
  <Characters>5404</Characters>
  <Application>Microsoft Office Word</Application>
  <DocSecurity>0</DocSecurity>
  <Lines>45</Lines>
  <Paragraphs>12</Paragraphs>
  <ScaleCrop>false</ScaleCrop>
  <Company>HP</Company>
  <LinksUpToDate>false</LinksUpToDate>
  <CharactersWithSpaces>6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lier 2</dc:title>
  <dc:creator>Eva Pimont</dc:creator>
  <cp:keywords/>
  <cp:lastModifiedBy>EVA PIMONT</cp:lastModifiedBy>
  <cp:revision>2</cp:revision>
  <dcterms:created xsi:type="dcterms:W3CDTF">2019-10-15T14:16:00Z</dcterms:created>
  <dcterms:modified xsi:type="dcterms:W3CDTF">2019-10-15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0/2019</vt:lpwstr>
  </property>
  <property fmtid="{D5CDD505-2E9C-101B-9397-08002B2CF9AE}" pid="3" name="output">
    <vt:lpwstr>word_document</vt:lpwstr>
  </property>
</Properties>
</file>